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898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2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7319593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HARDING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4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8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450 &amp; 69450 - DAMAGE TO DOOR Visual damage (minor) &amp;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2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5Z</dcterms:created>
  <dcterms:modified xsi:type="dcterms:W3CDTF">2024-04-25T10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